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AF0183" w:rsidP="00AF0183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Welding</w:t>
            </w:r>
            <w:r w:rsidR="00F14E67"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 xml:space="preserve"> </w:t>
            </w: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Instruct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F14E67" w:rsidRPr="00AF0183" w:rsidRDefault="00F14E67" w:rsidP="00AF0183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F01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F14E67" w:rsidRPr="00AF0183" w:rsidRDefault="00F14E67" w:rsidP="00AF0183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F01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AF01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AF01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AF01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F14E67" w:rsidRPr="00AF0183" w:rsidRDefault="00F14E67" w:rsidP="00AF0183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F14E67" w:rsidRPr="00AF0183" w:rsidRDefault="00F14E67" w:rsidP="00AF0183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F01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AF0183" w:rsidRPr="00AF0183" w:rsidRDefault="00AF0183" w:rsidP="00AF0183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F0183">
        <w:rPr>
          <w:rFonts w:ascii="Arial" w:hAnsi="Arial" w:cs="Arial"/>
          <w:color w:val="000000" w:themeColor="text1"/>
          <w:sz w:val="24"/>
          <w:szCs w:val="24"/>
        </w:rPr>
        <w:t>I am excited to be applying for the Welding Instructor position at ****. I have more than 15 years of experience as a Welding Instructor and have worked with multiple industries, and trade schools. Teaching has always been my passion, and I am comfortable teaching the subject to employees, and students. I am confident that my manual dexterity and my experience in the teaching line would bring a significant contribution to your institution.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Pr="00AF0183">
        <w:rPr>
          <w:rFonts w:ascii="Arial" w:hAnsi="Arial" w:cs="Arial"/>
          <w:color w:val="000000" w:themeColor="text1"/>
          <w:sz w:val="24"/>
          <w:szCs w:val="24"/>
        </w:rPr>
        <w:t xml:space="preserve">Please accept this letter and the enclosed resume. Please consider my qualifications and experience in the field – </w:t>
      </w:r>
    </w:p>
    <w:p w:rsidR="00AF0183" w:rsidRPr="00AF0183" w:rsidRDefault="00AF0183" w:rsidP="00AF0183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F0183">
        <w:rPr>
          <w:rFonts w:ascii="Arial" w:hAnsi="Arial" w:cs="Arial"/>
          <w:color w:val="000000" w:themeColor="text1"/>
          <w:sz w:val="24"/>
          <w:szCs w:val="24"/>
        </w:rPr>
        <w:t xml:space="preserve">My work spans include working with **** instructing in the following areas of this trade – design process, manufacturing, industry quality standards, measuring, and problem-solving </w:t>
      </w:r>
    </w:p>
    <w:p w:rsidR="00AF0183" w:rsidRPr="00AF0183" w:rsidRDefault="00AF0183" w:rsidP="00AF0183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F0183">
        <w:rPr>
          <w:rFonts w:ascii="Arial" w:hAnsi="Arial" w:cs="Arial"/>
          <w:color w:val="000000" w:themeColor="text1"/>
          <w:sz w:val="24"/>
          <w:szCs w:val="24"/>
        </w:rPr>
        <w:t xml:space="preserve">Responsible for training, supervising, and certifying welders, along with teaching students in welding and related mechanics, and acting as a liaison between the student and the instructor </w:t>
      </w:r>
    </w:p>
    <w:p w:rsidR="00AF0183" w:rsidRPr="00AF0183" w:rsidRDefault="00AF0183" w:rsidP="00AF0183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F0183">
        <w:rPr>
          <w:rFonts w:ascii="Arial" w:hAnsi="Arial" w:cs="Arial"/>
          <w:color w:val="000000" w:themeColor="text1"/>
          <w:sz w:val="24"/>
          <w:szCs w:val="24"/>
        </w:rPr>
        <w:t xml:space="preserve">Developed and implemented interactive learning mediums and increased student understanding of course materials, whilst enforcing discipline among students </w:t>
      </w:r>
    </w:p>
    <w:p w:rsidR="00AF0183" w:rsidRPr="00AF0183" w:rsidRDefault="00AF0183" w:rsidP="00AF0183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F0183">
        <w:rPr>
          <w:rFonts w:ascii="Arial" w:hAnsi="Arial" w:cs="Arial"/>
          <w:color w:val="000000" w:themeColor="text1"/>
          <w:sz w:val="24"/>
          <w:szCs w:val="24"/>
        </w:rPr>
        <w:t>Fostering meaningful relationships among students through student field trips retreats, and improving student’s analytical skills</w:t>
      </w:r>
    </w:p>
    <w:p w:rsidR="00AF0183" w:rsidRPr="00AF0183" w:rsidRDefault="00AF0183" w:rsidP="00AF0183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F0183">
        <w:rPr>
          <w:rFonts w:ascii="Arial" w:hAnsi="Arial" w:cs="Arial"/>
          <w:color w:val="000000" w:themeColor="text1"/>
          <w:sz w:val="24"/>
          <w:szCs w:val="24"/>
        </w:rPr>
        <w:t xml:space="preserve">Was awarded “Best Technical Instructor of the year” for my amazing introduction to a special outreach program that got the attention of several industries like the construction and manufacturing industry </w:t>
      </w:r>
    </w:p>
    <w:p w:rsidR="00AF0183" w:rsidRPr="00AF0183" w:rsidRDefault="00AF0183" w:rsidP="00AF0183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F0183">
        <w:rPr>
          <w:rFonts w:ascii="Arial" w:hAnsi="Arial" w:cs="Arial"/>
          <w:color w:val="000000" w:themeColor="text1"/>
          <w:sz w:val="24"/>
          <w:szCs w:val="24"/>
        </w:rPr>
        <w:t xml:space="preserve">Earned CWI and CWE certification, and have experience in teaching welding </w:t>
      </w:r>
    </w:p>
    <w:p w:rsidR="00AF0183" w:rsidRPr="00AF0183" w:rsidRDefault="00AF0183" w:rsidP="00AF0183">
      <w:pPr>
        <w:spacing w:line="240" w:lineRule="auto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AF0183">
        <w:rPr>
          <w:rFonts w:ascii="Arial" w:hAnsi="Arial" w:cs="Arial"/>
          <w:color w:val="000000" w:themeColor="text1"/>
          <w:sz w:val="24"/>
          <w:szCs w:val="24"/>
        </w:rPr>
        <w:t xml:space="preserve">I am a reliable and enthusiastic instructor who can take up management and coordinating duties as well apart from instruction roles. I also possess elaborate experience in supporting, developing, and motivating team members. I am confident that I possess </w:t>
      </w:r>
      <w:bookmarkStart w:id="0" w:name="_GoBack"/>
      <w:bookmarkEnd w:id="0"/>
      <w:r w:rsidRPr="00AF0183">
        <w:rPr>
          <w:rFonts w:ascii="Arial" w:hAnsi="Arial" w:cs="Arial"/>
          <w:color w:val="000000" w:themeColor="text1"/>
          <w:sz w:val="24"/>
          <w:szCs w:val="24"/>
        </w:rPr>
        <w:t xml:space="preserve">the relatable skills and experience to be a valuable member of your facility, and I look forward to the opportunity to discuss my qualifications in further detail. 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Pr="00AF0183">
        <w:rPr>
          <w:rFonts w:ascii="Arial" w:hAnsi="Arial" w:cs="Arial"/>
          <w:color w:val="000000" w:themeColor="text1"/>
          <w:sz w:val="24"/>
          <w:szCs w:val="24"/>
        </w:rPr>
        <w:t>Thank you for your time and consideration.</w:t>
      </w:r>
    </w:p>
    <w:p w:rsidR="00AF0183" w:rsidRPr="00AF0183" w:rsidRDefault="00AF0183" w:rsidP="00AF0183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F0183">
        <w:rPr>
          <w:rFonts w:ascii="Arial" w:hAnsi="Arial" w:cs="Arial"/>
          <w:color w:val="000000" w:themeColor="text1"/>
          <w:sz w:val="24"/>
          <w:szCs w:val="24"/>
        </w:rPr>
        <w:t xml:space="preserve">Sincerely, </w:t>
      </w:r>
    </w:p>
    <w:p w:rsidR="00AF0183" w:rsidRPr="00AF0183" w:rsidRDefault="00AF0183" w:rsidP="00AF0183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  <w:lang w:val="en-US"/>
        </w:rPr>
        <w:t>[</w:t>
      </w:r>
      <w:r w:rsidRPr="00AF0183">
        <w:rPr>
          <w:rFonts w:ascii="Arial" w:hAnsi="Arial" w:cs="Arial"/>
          <w:color w:val="000000" w:themeColor="text1"/>
          <w:sz w:val="24"/>
          <w:szCs w:val="24"/>
        </w:rPr>
        <w:t>Your Name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]</w:t>
      </w:r>
      <w:r w:rsidRPr="00AF0183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B94FF0" w:rsidRPr="00AF0183" w:rsidRDefault="00B94FF0" w:rsidP="00AF0183">
      <w:pPr>
        <w:spacing w:after="0"/>
        <w:rPr>
          <w:bCs/>
          <w:color w:val="000000" w:themeColor="text1"/>
          <w:sz w:val="23"/>
          <w:szCs w:val="23"/>
          <w:bdr w:val="none" w:sz="0" w:space="0" w:color="auto" w:frame="1"/>
          <w:lang w:val="en-IN"/>
        </w:rPr>
      </w:pPr>
    </w:p>
    <w:sectPr w:rsidR="00B94FF0" w:rsidRPr="00AF0183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85981" w:rsidRDefault="00F85981" w:rsidP="007F78FC">
      <w:pPr>
        <w:spacing w:after="0" w:line="240" w:lineRule="auto"/>
      </w:pPr>
      <w:r>
        <w:separator/>
      </w:r>
    </w:p>
  </w:endnote>
  <w:endnote w:type="continuationSeparator" w:id="1">
    <w:p w:rsidR="00F85981" w:rsidRDefault="00F85981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C54C0F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85981" w:rsidRDefault="00F85981" w:rsidP="007F78FC">
      <w:pPr>
        <w:spacing w:after="0" w:line="240" w:lineRule="auto"/>
      </w:pPr>
      <w:r>
        <w:separator/>
      </w:r>
    </w:p>
  </w:footnote>
  <w:footnote w:type="continuationSeparator" w:id="1">
    <w:p w:rsidR="00F85981" w:rsidRDefault="00F85981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>
    <w:nsid w:val="420A34F5"/>
    <w:multiLevelType w:val="hybridMultilevel"/>
    <w:tmpl w:val="6DB2B406"/>
    <w:lvl w:ilvl="0" w:tplc="51F45D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3"/>
  </w:num>
  <w:num w:numId="8">
    <w:abstractNumId w:val="2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02CE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0183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85981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02CE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3</Words>
  <Characters>201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3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ing Instructor Cover Letter Sample</dc:title>
  <dc:subject>Create your Cover Letter using Free Welding Instructor Cover Letter Sample Template</dc:subject>
  <dc:creator>Qwikresume.com</dc:creator>
  <dcterms:created xsi:type="dcterms:W3CDTF">2022-11-12T12:18:00Z</dcterms:created>
  <dcterms:modified xsi:type="dcterms:W3CDTF">2022-11-12T12:18:00Z</dcterms:modified>
  <cp:category>Logistics</cp:category>
</cp:coreProperties>
</file>